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44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44.5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45.23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45.49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45.54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5.60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45.83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5.98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6.12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Helpe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6.22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6.52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6.53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6.73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6.88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6.92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6.94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6.99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Non helper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7.12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23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7.26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29</w:t>
            </w:r>
          </w:p>
        </w:tc>
        <w:tc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7.34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7.48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51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Sex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47.54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56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58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61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7.91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93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94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7.99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09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13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30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8.33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Non helpe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44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8.49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8.52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52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53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Sex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55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Non helpe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61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67</w:t>
            </w:r>
          </w:p>
        </w:tc>
        <w:tc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70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87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8.88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Ageclass x Non helpe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90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8.91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Sex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8.92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8.95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8.95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9.04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Non helper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1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16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18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49.19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Sex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49.23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25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45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45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52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57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61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64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Sex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74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77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Non helper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83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49.85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Sex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9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9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49.95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Sex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49.96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Sex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50.03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dbbd5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